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5A51BEC9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49924D9A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0B7C2B" w:rsidRPr="000B7C2B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未病予測モデル構築および未病教育プログラム開発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4463BC3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健康未来イノベーションセンター</w:t>
      </w:r>
    </w:p>
    <w:p w14:paraId="1CEF638C" w14:textId="72499BA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3B028C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玉田　嘉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0CE6140B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3B028C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498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3B028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5034FCAB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AF1FF" w14:textId="77777777" w:rsidR="00B300B3" w:rsidRDefault="00B300B3" w:rsidP="00BE406F">
      <w:r>
        <w:separator/>
      </w:r>
    </w:p>
  </w:endnote>
  <w:endnote w:type="continuationSeparator" w:id="0">
    <w:p w14:paraId="52CA845B" w14:textId="77777777" w:rsidR="00B300B3" w:rsidRDefault="00B300B3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9F21D" w14:textId="77777777" w:rsidR="00B300B3" w:rsidRDefault="00B300B3" w:rsidP="00BE406F">
      <w:r>
        <w:separator/>
      </w:r>
    </w:p>
  </w:footnote>
  <w:footnote w:type="continuationSeparator" w:id="0">
    <w:p w14:paraId="3DC2E79E" w14:textId="77777777" w:rsidR="00B300B3" w:rsidRDefault="00B300B3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18356393">
    <w:abstractNumId w:val="1"/>
  </w:num>
  <w:num w:numId="2" w16cid:durableId="1156610131">
    <w:abstractNumId w:val="0"/>
  </w:num>
  <w:num w:numId="3" w16cid:durableId="644431442">
    <w:abstractNumId w:val="2"/>
  </w:num>
  <w:num w:numId="4" w16cid:durableId="703092190">
    <w:abstractNumId w:val="3"/>
  </w:num>
  <w:num w:numId="5" w16cid:durableId="1804083567">
    <w:abstractNumId w:val="5"/>
  </w:num>
  <w:num w:numId="6" w16cid:durableId="49036070">
    <w:abstractNumId w:val="4"/>
  </w:num>
  <w:num w:numId="7" w16cid:durableId="1777423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904AB"/>
    <w:rsid w:val="00395044"/>
    <w:rsid w:val="00396D6F"/>
    <w:rsid w:val="003B028C"/>
    <w:rsid w:val="003B28E1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93965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6329B"/>
    <w:rsid w:val="00977207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53BB9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三澤　美菜</cp:lastModifiedBy>
  <cp:revision>8</cp:revision>
  <cp:lastPrinted>2021-06-04T05:19:00Z</cp:lastPrinted>
  <dcterms:created xsi:type="dcterms:W3CDTF">2021-08-11T08:19:00Z</dcterms:created>
  <dcterms:modified xsi:type="dcterms:W3CDTF">2022-07-13T01:27:00Z</dcterms:modified>
</cp:coreProperties>
</file>